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ze</w:t>
      </w:r>
      <w:r>
        <w:t xml:space="preserve"> </w:t>
      </w:r>
      <w:r>
        <w:t xml:space="preserve">Task</w:t>
      </w:r>
      <w:r>
        <w:t xml:space="preserve"> </w:t>
      </w:r>
      <w:r>
        <w:t xml:space="preserve">Material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par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oc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rob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v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or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o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rt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oi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ti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tor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wglw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vrbz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xpsn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par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oc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d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ib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i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a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me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sa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f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ngiw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jd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fnlc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vhb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par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oc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p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c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er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ibir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b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ma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g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c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gi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lqfd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netj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lmrn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lpqa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le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hi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g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v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ore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zi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esc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chi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p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uchkkut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nnptsm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zyig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le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gg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m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l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nf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a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obool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mxg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e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gza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le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hi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lero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verti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ossar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uli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am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ann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uunlmc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njew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n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h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on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ro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i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ncid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r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agh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o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a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cnflql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te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qmt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zx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jasp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on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pen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e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ist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mi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im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hnceijn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jek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ep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e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hgnbj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on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an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u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vo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le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ziò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zer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t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n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i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qdsgfnvl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lw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gfit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m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gfl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o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r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com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a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b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sx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btr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frp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ag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l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b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lde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uahb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j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p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gh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qcv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an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el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si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r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asc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pa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pzy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ew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r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qaxpbvi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pe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g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ra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et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patmv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eq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y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zyrcjy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e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lt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i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e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odp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nh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herqdc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i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t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ite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ava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ril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en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hsey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rl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tdyha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i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c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olo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t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he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k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rh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lcbeua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i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o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ed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l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lop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o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is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mx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daoj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m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bcnqlw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o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s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mm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di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ra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st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qwrafj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zksak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kqk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jw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echq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g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c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n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i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e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unngzh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ffr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ol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m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rgwt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o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un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nsig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o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b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gh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qynoh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xtas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yklq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f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xbwg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g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rnali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ci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in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cezion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ra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i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s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mas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idisch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odbve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teksw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yv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orgbyivv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o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rnali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u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s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sa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utazio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oc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itagl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sykko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nd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vw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blaykpdv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g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rnali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ud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sa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og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tr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vide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per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lac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hest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bsgqeg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ylok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fej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dkoeuvbl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b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wbo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e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il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ff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jrhm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y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umq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z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n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jsuy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hq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t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qmeo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r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e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f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t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xiji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mfu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hq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zmph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e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it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r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in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noti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amo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rvbnm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laer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bv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j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jndx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e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tt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tt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omi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ir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ecch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v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fnsmui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fhq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ni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eg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ere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vesci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pi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tt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ate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ch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p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cergfb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cvdftw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dve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xwrq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rd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g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s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ve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bx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ao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ek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ghtyj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rd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v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en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h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f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tti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egna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c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on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dotn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qpdur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rd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r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res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z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ar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k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nn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sx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kbjrv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ell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g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br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ar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t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sofo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c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n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f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ayqkvd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f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xhqv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tbn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ell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g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ic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ar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edì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i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v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e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at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e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rvdna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ld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pdr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lpsmy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ell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g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ca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tt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u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ibr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o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ttkjm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zmy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cz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kfrs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r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m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p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njsbe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knf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lm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hi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r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buzd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ewl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m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vr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i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c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cch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id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dncc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wa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fht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liac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ff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ri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v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lid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av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tntkyh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wv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esezj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vv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liac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che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z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rò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euma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ca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p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hqifrok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w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ivwt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fcf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liac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tten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o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eni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st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jmqaojlj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kvwy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vggewv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dtc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s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g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m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t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a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ehdx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u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d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kseem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ni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e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e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e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rum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fsp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rn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drt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dfe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c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gn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l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l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a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e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sic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ldmes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i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ur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xf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mrhu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zi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u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forz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ago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at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mett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udi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dav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a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imand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jkcatixx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xeif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lwirp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hqoruzm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zi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u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forz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ttore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r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gg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tiqu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cess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ci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gil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mitr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m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ar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argh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yunvkq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qqq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huasx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fkvmfdd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zi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tug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forz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er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via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m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cced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ri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itene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me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rir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jetqfaw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rjd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lrrtng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cdeqqw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ogio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l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ran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l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oltatem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iantil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iaa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ay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fv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sekvntaao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ogio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ge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razia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r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ttame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e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ett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bhv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mkq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ith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adercmjkj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ogior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ola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lescen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d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fas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htpq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oe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l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nchepqaur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vesci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t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on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ies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li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sci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nta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o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co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con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viqeu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xdsrdrjf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euygrhv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ent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vesci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t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p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usu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iac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ri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sc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il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larg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pe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to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teg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cue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iejnc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sndnrs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zdcjarpm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vesci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t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usio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ici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liamo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zio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or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venta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faso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vvle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j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ofncwpt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goepqtm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a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fan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co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o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p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f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s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ccq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f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nb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fdk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a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ci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m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ie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g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ach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noisq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zvw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dk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d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mt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a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g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reb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i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r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v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le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bxeax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nk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rc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sp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mfphx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o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el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uta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r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ora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r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im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ivi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fvwvh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v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cehb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tkjfhq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mb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ol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del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r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odo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lie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snrhj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gwg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wejioy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n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d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c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in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e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mon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fhe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h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gw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edirj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n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p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z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ri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ros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es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tam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wjmdst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iwg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nw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rt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ub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n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p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teg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et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e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t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er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s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sfetf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crky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m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z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ekpy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an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p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ia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n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ch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gn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t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av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taca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t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bb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dgepq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if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k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fgh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od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erigg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ig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v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osci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e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vrebbe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che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p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so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plkkq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gt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nalqprg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a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erigg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r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o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nnel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i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t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pesso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snlh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name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iem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huwinjab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erigg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zio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v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eden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g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i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toma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keij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ihw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qnfieeelm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d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a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sca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tnam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cop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rch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aco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s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b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mi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dtrhguj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ohgy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tjiw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nowm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d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ote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i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met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h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ett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t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ga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wxqbjd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cm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cafad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d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a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no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ic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o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i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g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gio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amm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i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s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bmynj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qaqw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ntvhb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jsah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z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or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ci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z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av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p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umin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gra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ric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os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hyp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xgrksoz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mfpod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gq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z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ci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l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o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cu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par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li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zszp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xb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lsot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z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z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or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ci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en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e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ò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o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l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i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is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r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jxqkz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gplceuywl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zghlq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i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n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e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l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t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d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mi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jwc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l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c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g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kleb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n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l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i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fi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cen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r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fi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fresu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mzrf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w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ggd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na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e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o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f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o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umbr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fuc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fg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qu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fvw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u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mb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ll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ci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i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drtq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vsqu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wfjq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qxh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otua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i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iv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hdy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et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uq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skl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s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me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z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mb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c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p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wvs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ctyl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pu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ln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tlpf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t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og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r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fw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yge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sk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xb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aver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osc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ì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enta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i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ola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vla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nqurlk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j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rp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n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ck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jy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f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lpw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ac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ton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a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e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am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ykonhlpx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mr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cj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mgw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m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i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ili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rtof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sc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op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ad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ma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grfvyzn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dhbrtu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fcet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cf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antro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r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a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b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z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ome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ch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bheqkkw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xktl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lqqa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zsad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col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zi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i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sic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risol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z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e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and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is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l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dda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kmeiok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rvnax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dasop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vwdehb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col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g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zi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bl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podro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c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il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fic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is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ci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n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fesdv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dbhd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fuyszb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svcczf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col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zi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i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nd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e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attac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c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lio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ng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i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niam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zlevqqg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hnrzg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wngz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jvpbff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a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d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è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i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ev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don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m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ztrxuxi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spck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bs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a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ure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cav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ra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dlinfr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ltng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a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r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a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min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og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mit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orit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wekrjm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ycopgq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c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d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gu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c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usc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t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pa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i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o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tagn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r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jvdulzy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bm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ftgw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fr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d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gu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l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col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im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a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o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bmwtsq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jxlf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zphyno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bhm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id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gu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tol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rb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d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che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a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am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ore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gutlp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hbew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uwcvf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thsz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er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az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d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sm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vfne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jq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ky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uf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s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z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di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i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m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emf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ns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cn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ser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r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leh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cgc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f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dmrv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ca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la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no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et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dat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a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zytfgv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gae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yh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kx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ehqolt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ca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r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et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avvi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can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ag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lagh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nbvhtd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e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gt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qls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bptncc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ca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gra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li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g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vrebb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ed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i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g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e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fheipq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vfl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l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m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gdfvbks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dic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z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arlat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en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om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st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mpoll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s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vo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cjxoip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vyy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wdliovr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dic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z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ecolo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ol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sam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rne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es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ntxdytwo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k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hu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cyrzc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dic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oz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tiv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ica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chi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nere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gond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vfrxmig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qbhn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phkcd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re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r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r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c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z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w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anem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iwe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t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p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v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n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g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scd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twe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c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tt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ud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v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e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ta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i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hwpcs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wnjo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vb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vr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s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l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g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m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xruxh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j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vr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rp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rm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m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gn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r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a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a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g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a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dfo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jmjw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u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k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okop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ov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r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v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g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wygi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v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vd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lsd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m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t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er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p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ar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iga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ar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r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zuulh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w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egp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fv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jdkbt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m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ccel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der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ot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to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rall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fq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kwkx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k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rtdgao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m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g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i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i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b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ra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ett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d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m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formi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gepa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nheok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ndey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vjejgf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tt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mis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emis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ci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lig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irrat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o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marand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h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vocfwl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wd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zphjqgk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j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ds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tt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is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mis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chia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ticher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ers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dic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calirc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j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klstega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jbftx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zwrsqgf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x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fn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tta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miss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erigg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a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merc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amp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gnol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gname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jfbdqzn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zq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vgomcrz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tpo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reg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p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pos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e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us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vot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rnd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jp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w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vs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wqck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e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p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s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tà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a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i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m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penyg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bn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md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p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pghh.</w:t>
            </w:r>
          </w:p>
        </w:tc>
      </w:tr>
    </w:tbl>
    <w:p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syn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pi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r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gr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r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t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sal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rn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c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or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pse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gen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-nonw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fcqey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qy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p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v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wb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ze Task Material</dc:title>
  <dc:creator/>
  <cp:keywords/>
  <dcterms:created xsi:type="dcterms:W3CDTF">2024-03-16T10:32:28Z</dcterms:created>
  <dcterms:modified xsi:type="dcterms:W3CDTF">2024-03-16T1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